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project-manager-cover-letter"/>
    <w:p>
      <w:pPr>
        <w:pStyle w:val="Heading1"/>
      </w:pPr>
      <w:r>
        <w:t xml:space="preserve">Project Manager Cover Letter</w:t>
      </w:r>
    </w:p>
    <w:p>
      <w:pPr>
        <w:pStyle w:val="FirstParagraph"/>
      </w:pPr>
      <w:r>
        <w:t xml:space="preserve">India New Delhi</w:t>
      </w:r>
    </w:p>
    <w:bookmarkEnd w:id="20"/>
    <w:p>
      <w:pPr>
        <w:pStyle w:val="BodyText"/>
      </w:pPr>
      <w:r>
        <w:t xml:space="preserve">Dear [Hiring Manager's Name],</w:t>
      </w:r>
    </w:p>
    <w:p>
      <w:pPr>
        <w:pStyle w:val="BodyText"/>
      </w:pPr>
      <w:r>
        <w:t xml:space="preserve">I am writing to express my enthusiasm for the Project Manager position at your esteemed organization in India New Delhi. With a proven track record of leading complex projects across diverse industries, I am confident in my ability to contribute meaningfully to your team while aligning with the unique demands of the Indian market. As someone deeply familiar with the dynamic business landscape of New Delhi, I bring not only technical expertise but also an understanding of local challenges and opportunities that are critical for success in this region.</w:t>
      </w:r>
    </w:p>
    <w:bookmarkStart w:id="21" w:name="about-me"/>
    <w:p>
      <w:pPr>
        <w:pStyle w:val="Heading2"/>
      </w:pPr>
      <w:r>
        <w:t xml:space="preserve">About Me</w:t>
      </w:r>
    </w:p>
    <w:p>
      <w:pPr>
        <w:pStyle w:val="FirstParagraph"/>
      </w:pPr>
      <w:r>
        <w:t xml:space="preserve">As a certified Project Manager with over [X years] of experience, I have consistently delivered projects on time, within budget, and to the highest standards. My career has spanned industries such as technology, infrastructure, and consulting, where I have managed cross-functional teams of 20+ members and collaborated with stakeholders at all levels. What sets me apart is my ability to adapt to the specific needs of each project while maintaining a focus on innovation, quality, and client satisfaction. In India New Delhi—a hub for both emerging startups and established corporations—I have developed a nuanced understanding of cultural dynamics, regulatory environments, and market trends that allow me to navigate challenges with agility.</w:t>
      </w:r>
    </w:p>
    <w:bookmarkEnd w:id="21"/>
    <w:bookmarkStart w:id="22" w:name="why-project-manager"/>
    <w:p>
      <w:pPr>
        <w:pStyle w:val="Heading2"/>
      </w:pPr>
      <w:r>
        <w:t xml:space="preserve">Why Project Manager?</w:t>
      </w:r>
    </w:p>
    <w:p>
      <w:pPr>
        <w:pStyle w:val="FirstParagraph"/>
      </w:pPr>
      <w:r>
        <w:t xml:space="preserve">The role of a Project Manager in India New Delhi is particularly vital due to the region’s rapid urbanization, technological advancements, and evolving business ecosystems. My experience has taught me that successful project execution requires more than just technical skills; it demands cultural intelligence, resilience, and a deep commitment to collaboration. For instance, while managing a large-scale IT infrastructure project in New Delhi, I led a team of 30 professionals across three cities to deliver a solution that improved operational efficiency by 40% for our client. This achievement was not possible without understanding the local context—whether it was navigating bureaucratic processes, aligning with regional priorities, or fostering trust among stakeholders.</w:t>
      </w:r>
    </w:p>
    <w:p>
      <w:pPr>
        <w:pStyle w:val="BodyText"/>
      </w:pPr>
      <w:r>
        <w:t xml:space="preserve">As a Project Manager, I thrive in environments where I can leverage my expertise in methodologies such as Agile and Scrum to drive results. My ability to create detailed project plans, manage risks proactively, and communicate effectively with both technical and non-technical teams has consistently resulted in high client retention rates. In New Delhi, where projects often involve multiple layers of stakeholders—from government agencies to private enterprises—I have honed my skills in stakeholder management and conflict resolution. I am particularly proud of a recent initiative where I coordinated with local authorities to streamline permitting processes, ensuring a 25% reduction in project delays.</w:t>
      </w:r>
    </w:p>
    <w:bookmarkEnd w:id="22"/>
    <w:bookmarkStart w:id="23" w:name="why-india-new-delhi"/>
    <w:p>
      <w:pPr>
        <w:pStyle w:val="Heading2"/>
      </w:pPr>
      <w:r>
        <w:t xml:space="preserve">Why India New Delhi?</w:t>
      </w:r>
    </w:p>
    <w:p>
      <w:pPr>
        <w:pStyle w:val="FirstParagraph"/>
      </w:pPr>
      <w:r>
        <w:t xml:space="preserve">India New Delhi is not just a location for me—it is a community I deeply value. The city’s vibrant energy, rich cultural heritage, and strategic importance as the nation’s capital make it an ideal base for driving impactful projects. Over the years, I have built strong relationships with local partners, vendors, and industry experts who understand the unique demands of doing business here. This network has allowed me to execute projects that are not only efficient but also culturally resonant. For example, while leading a sustainability project in New Delhi, I worked closely with local NGOs to ensure our initiatives aligned with community needs, resulting in a 30% increase in adoption rates.</w:t>
      </w:r>
    </w:p>
    <w:p>
      <w:pPr>
        <w:pStyle w:val="BodyText"/>
      </w:pPr>
      <w:r>
        <w:t xml:space="preserve">Moreover, the challenges of operating in New Delhi—such as traffic congestion, infrastructure limitations, and varying regulatory standards—have sharpened my problem-solving abilities. I have developed strategies to mitigate these issues through innovative planning and technology-driven solutions. For instance, by implementing a cloud-based project management platform, I reduced communication delays by 50% for a remote team spread across the National Capital Region (NCR). This experience has reinforced my belief that adaptability is key to thriving in a city as complex and fast-paced as New Delhi.</w:t>
      </w:r>
    </w:p>
    <w:bookmarkEnd w:id="23"/>
    <w:bookmarkStart w:id="24" w:name="my-vision-for-the-role"/>
    <w:p>
      <w:pPr>
        <w:pStyle w:val="Heading2"/>
      </w:pPr>
      <w:r>
        <w:t xml:space="preserve">My Vision for the Role</w:t>
      </w:r>
    </w:p>
    <w:p>
      <w:pPr>
        <w:pStyle w:val="FirstParagraph"/>
      </w:pPr>
      <w:r>
        <w:t xml:space="preserve">If given the opportunity to join your organization, I aim to bring my expertise in project lifecycle management, team leadership, and stakeholder engagement to drive measurable outcomes. I am especially drawn to your company’s commitment to [mention a specific value or project of the organization], as it aligns with my own philosophy of delivering projects that create long-term value. In India New Delhi, where competition is fierce and expectations are high, I am prepared to exceed benchmarks by fostering a culture of accountability, transparency, and continuous improvement.</w:t>
      </w:r>
    </w:p>
    <w:p>
      <w:pPr>
        <w:pStyle w:val="BodyText"/>
      </w:pPr>
      <w:r>
        <w:t xml:space="preserve">Furthermore, I am eager to contribute to your team’s growth by sharing insights from my experience in both domestic and international projects. My ability to balance global best practices with local realities will ensure that every project we undertake is tailored to the unique needs of New Delhi’s market. Whether it’s optimizing supply chains, launching digital transformation initiatives, or managing public-private partnerships, I am confident in my capacity to deliver results that align with your organizational goals.</w:t>
      </w:r>
    </w:p>
    <w:bookmarkEnd w:id="24"/>
    <w:bookmarkStart w:id="25" w:name="conclusion"/>
    <w:p>
      <w:pPr>
        <w:pStyle w:val="Heading2"/>
      </w:pPr>
      <w:r>
        <w:t xml:space="preserve">Conclusion</w:t>
      </w:r>
    </w:p>
    <w:p>
      <w:pPr>
        <w:pStyle w:val="FirstParagraph"/>
      </w:pPr>
      <w:r>
        <w:t xml:space="preserve">In conclusion, I am excited about the possibility of contributing to your organization as a Project Manager in India New Delhi. My combination of technical proficiency, cultural awareness, and hands-on experience positions me to make an immediate impact. I would welcome the opportunity to discuss how my skills and vision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5-12-11T05:43:56Z</dcterms:created>
  <dcterms:modified xsi:type="dcterms:W3CDTF">2025-12-11T05:43:56Z</dcterms:modified>
</cp:coreProperties>
</file>

<file path=docProps/custom.xml><?xml version="1.0" encoding="utf-8"?>
<Properties xmlns="http://schemas.openxmlformats.org/officeDocument/2006/custom-properties" xmlns:vt="http://schemas.openxmlformats.org/officeDocument/2006/docPropsVTypes"/>
</file>